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管理系统api</w:t>
      </w:r>
    </w:p>
    <w:p>
      <w:pPr>
        <w:pStyle w:val="Date"/>
      </w:pPr>
      <w:r>
        <w:t xml:space="preserve">2020-03-21T20:49:19+08:00</w:t>
      </w:r>
    </w:p>
    <w:p>
      <w:pPr>
        <w:pStyle w:val="Heading1"/>
      </w:pPr>
      <w:bookmarkStart w:id="20" w:name="用户管理"/>
      <w:r>
        <w:t xml:space="preserve">用户管理</w:t>
      </w:r>
      <w:bookmarkEnd w:id="20"/>
    </w:p>
    <w:p>
      <w:pPr>
        <w:pStyle w:val="Heading2"/>
      </w:pPr>
      <w:bookmarkStart w:id="21" w:name="登录"/>
      <w:r>
        <w:t xml:space="preserve">登录</w:t>
      </w:r>
      <w:bookmarkEnd w:id="21"/>
    </w:p>
    <w:p>
      <w:pPr>
        <w:pStyle w:val="FirstParagraph"/>
      </w:pPr>
      <w:r>
        <w:t xml:space="preserve">POST /api/user/login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2" w:name="企业档案"/>
      <w:r>
        <w:t xml:space="preserve">企业档案</w:t>
      </w:r>
      <w:bookmarkEnd w:id="22"/>
    </w:p>
    <w:p>
      <w:pPr>
        <w:pStyle w:val="FirstParagraph"/>
      </w:pPr>
      <w:r>
        <w:t xml:space="preserve">企业档案、子公司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品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全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or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简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类型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公司地址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ip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邮编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邮箱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电话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传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nk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开户银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nkAccou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银行账号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eb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网址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tionalTax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国税号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onalTax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税号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备注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3" w:name="查询企业档案"/>
      <w:r>
        <w:t xml:space="preserve">查询企业档案</w:t>
      </w:r>
      <w:bookmarkEnd w:id="23"/>
    </w:p>
    <w:p>
      <w:pPr>
        <w:pStyle w:val="FirstParagraph"/>
      </w:pPr>
      <w:r>
        <w:t xml:space="preserve">GET /api/company/getCompanyInfo</w:t>
      </w:r>
      <w:r>
        <w:br w:type="textWrapping"/>
      </w:r>
      <w:r>
        <w:t xml:space="preserve">入参：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4" w:name="查询子公司列表"/>
      <w:r>
        <w:t xml:space="preserve">查询子公司列表</w:t>
      </w:r>
      <w:bookmarkEnd w:id="24"/>
    </w:p>
    <w:p>
      <w:pPr>
        <w:pStyle w:val="FirstParagraph"/>
      </w:pPr>
      <w:r>
        <w:t xml:space="preserve">GET /api/company/GetSubCompanytList</w:t>
      </w:r>
      <w:r>
        <w:br w:type="textWrapping"/>
      </w:r>
      <w:r>
        <w:t xml:space="preserve">入参： 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5" w:name="修改企业档案"/>
      <w:r>
        <w:t xml:space="preserve">修改企业档案</w:t>
      </w:r>
      <w:bookmarkEnd w:id="25"/>
    </w:p>
    <w:p>
      <w:pPr>
        <w:pStyle w:val="FirstParagraph"/>
      </w:pPr>
      <w:r>
        <w:t xml:space="preserve">POST /api/company/update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6" w:name="新增下属公司"/>
      <w:r>
        <w:t xml:space="preserve">新增下属公司</w:t>
      </w:r>
      <w:bookmarkEnd w:id="26"/>
    </w:p>
    <w:p>
      <w:pPr>
        <w:pStyle w:val="FirstParagraph"/>
      </w:pPr>
      <w:r>
        <w:t xml:space="preserve">POST /api/company/addSubCompany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7" w:name="更新子公司"/>
      <w:r>
        <w:t xml:space="preserve">更新子公司</w:t>
      </w:r>
      <w:bookmarkEnd w:id="27"/>
    </w:p>
    <w:p>
      <w:pPr>
        <w:pStyle w:val="FirstParagraph"/>
      </w:pPr>
      <w:r>
        <w:t xml:space="preserve">POST /api/company/updateSubCompany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8" w:name="查询子公司信息"/>
      <w:r>
        <w:t xml:space="preserve">查询子公司信息</w:t>
      </w:r>
      <w:bookmarkEnd w:id="28"/>
    </w:p>
    <w:p>
      <w:pPr>
        <w:pStyle w:val="FirstParagraph"/>
      </w:pPr>
      <w:r>
        <w:t xml:space="preserve">GET company/getSubCompanyInfo?code={code}</w:t>
      </w:r>
      <w:r>
        <w:br w:type="textWrapping"/>
      </w:r>
      <w:r>
        <w:t xml:space="preserve">入参：code, 子公司编码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9" w:name="部门管理"/>
      <w:r>
        <w:t xml:space="preserve">部门管理</w:t>
      </w:r>
      <w:bookmarkEnd w:id="29"/>
    </w:p>
    <w:p>
      <w:pPr>
        <w:pStyle w:val="FirstParagraph"/>
      </w:pPr>
      <w:r>
        <w:t xml:space="preserve">部门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iorDep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级部门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编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iblePer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负责人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电话号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传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类型0无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客服部门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321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销售部门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32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常规部门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55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AllowManageSubDept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允许管理下级部门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备注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0" w:name="查询部门树形列表"/>
      <w:r>
        <w:t xml:space="preserve">查询部门树形列表</w:t>
      </w:r>
      <w:bookmarkEnd w:id="30"/>
    </w:p>
    <w:p>
      <w:pPr>
        <w:pStyle w:val="FirstParagraph"/>
      </w:pPr>
      <w:r>
        <w:t xml:space="preserve">GET /department/getTree</w:t>
      </w:r>
      <w:r>
        <w:br w:type="textWrapping"/>
      </w:r>
      <w:r>
        <w:t xml:space="preserve">入参：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黑河市热费部门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编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1" w:name="查询部门"/>
      <w:r>
        <w:t xml:space="preserve">查询部门</w:t>
      </w:r>
      <w:bookmarkEnd w:id="31"/>
    </w:p>
    <w:p>
      <w:pPr>
        <w:pStyle w:val="FirstParagraph"/>
      </w:pPr>
      <w:r>
        <w:t xml:space="preserve">GET /department/getById?id={id}</w:t>
      </w:r>
      <w:r>
        <w:br w:type="textWrapping"/>
      </w:r>
      <w:r>
        <w:t xml:space="preserve">入参：id,部门id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2" w:name="更新部门"/>
      <w:r>
        <w:t xml:space="preserve">更新部门</w:t>
      </w:r>
      <w:bookmarkEnd w:id="32"/>
    </w:p>
    <w:p>
      <w:pPr>
        <w:pStyle w:val="FirstParagraph"/>
      </w:pPr>
      <w:r>
        <w:t xml:space="preserve">POST /api/department/update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3" w:name="删除部门"/>
      <w:r>
        <w:t xml:space="preserve">删除部门</w:t>
      </w:r>
      <w:bookmarkEnd w:id="33"/>
    </w:p>
    <w:p>
      <w:pPr>
        <w:pStyle w:val="FirstParagraph"/>
      </w:pPr>
      <w:r>
        <w:t xml:space="preserve">POST /api/department/delete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4" w:name="职位管理"/>
      <w:r>
        <w:t xml:space="preserve">职位管理</w:t>
      </w:r>
      <w:bookmarkEnd w:id="34"/>
    </w:p>
    <w:p>
      <w:pPr>
        <w:pStyle w:val="FirstParagraph"/>
      </w:pPr>
      <w:r>
        <w:t xml:space="preserve">职位业务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级管理员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w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岗位名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位描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i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岗位职责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9 13:28:00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5" w:name="职位列表"/>
      <w:r>
        <w:t xml:space="preserve">职位列表</w:t>
      </w:r>
      <w:bookmarkEnd w:id="35"/>
    </w:p>
    <w:p>
      <w:pPr>
        <w:pStyle w:val="FirstParagraph"/>
      </w:pPr>
      <w:r>
        <w:t xml:space="preserve">GET /api/position/getList</w:t>
      </w:r>
      <w:r>
        <w:br w:type="textWrapping"/>
      </w:r>
      <w:r>
        <w:t xml:space="preserve">入参：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6" w:name="新增职位"/>
      <w:r>
        <w:t xml:space="preserve">新增职位</w:t>
      </w:r>
      <w:bookmarkEnd w:id="36"/>
    </w:p>
    <w:p>
      <w:pPr>
        <w:pStyle w:val="FirstParagraph"/>
      </w:pPr>
      <w:r>
        <w:t xml:space="preserve">POST /api/position/add</w:t>
      </w:r>
      <w:r>
        <w:t xml:space="preserve"> </w:t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7" w:name="删除职位"/>
      <w:r>
        <w:t xml:space="preserve">删除职位</w:t>
      </w:r>
      <w:bookmarkEnd w:id="37"/>
    </w:p>
    <w:p>
      <w:pPr>
        <w:pStyle w:val="FirstParagraph"/>
      </w:pPr>
      <w:r>
        <w:t xml:space="preserve">POST /api/position/delete</w:t>
      </w:r>
      <w:r>
        <w:br w:type="textWrapping"/>
      </w:r>
      <w:r>
        <w:t xml:space="preserve">入参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更新职位"/>
      <w:r>
        <w:t xml:space="preserve">更新职位</w:t>
      </w:r>
      <w:bookmarkEnd w:id="38"/>
    </w:p>
    <w:p>
      <w:pPr>
        <w:pStyle w:val="FirstParagraph"/>
      </w:pPr>
      <w:r>
        <w:t xml:space="preserve">POST /api/position/update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39" w:name="设置岗位职责"/>
      <w:r>
        <w:t xml:space="preserve">设置岗位职责</w:t>
      </w:r>
      <w:bookmarkEnd w:id="39"/>
    </w:p>
    <w:p>
      <w:pPr>
        <w:pStyle w:val="FirstParagraph"/>
      </w:pPr>
      <w:r>
        <w:t xml:space="preserve">POST /api/position/updatePositionReponsibility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40" w:name="查询职位"/>
      <w:r>
        <w:t xml:space="preserve">查询职位</w:t>
      </w:r>
      <w:bookmarkEnd w:id="40"/>
    </w:p>
    <w:p>
      <w:pPr>
        <w:pStyle w:val="FirstParagraph"/>
      </w:pPr>
      <w:r>
        <w:t xml:space="preserve">GET /api/position/getById?id={id}</w:t>
      </w:r>
      <w:r>
        <w:t xml:space="preserve"> </w:t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41" w:name="角色管理"/>
      <w:r>
        <w:t xml:space="preserve">角色管理</w:t>
      </w:r>
      <w:bookmarkEnd w:id="41"/>
    </w:p>
    <w:p>
      <w:pPr>
        <w:pStyle w:val="FirstParagraph"/>
      </w:pPr>
      <w:r>
        <w:t xml:space="preserve">角色业务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角色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备注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0 23:43:34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2" w:name="查询角色列表"/>
      <w:r>
        <w:t xml:space="preserve">查询角色列表</w:t>
      </w:r>
      <w:bookmarkEnd w:id="42"/>
    </w:p>
    <w:p>
      <w:pPr>
        <w:pStyle w:val="FirstParagraph"/>
      </w:pPr>
      <w:r>
        <w:t xml:space="preserve">GET /api/role/getList?keywords={keywords}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3" w:name="新增角色"/>
      <w:r>
        <w:t xml:space="preserve">新增角色</w:t>
      </w:r>
      <w:bookmarkEnd w:id="43"/>
    </w:p>
    <w:p>
      <w:pPr>
        <w:pStyle w:val="FirstParagraph"/>
      </w:pPr>
      <w:r>
        <w:t xml:space="preserve">POST /api/role/add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44" w:name="修改角色"/>
      <w:r>
        <w:t xml:space="preserve">修改角色</w:t>
      </w:r>
      <w:bookmarkEnd w:id="44"/>
    </w:p>
    <w:p>
      <w:pPr>
        <w:pStyle w:val="FirstParagraph"/>
      </w:pPr>
      <w:r>
        <w:t xml:space="preserve">POST /api/role/update</w:t>
      </w:r>
      <w:r>
        <w:t xml:space="preserve"> </w:t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45" w:name="删除角色"/>
      <w:r>
        <w:t xml:space="preserve">删除角色</w:t>
      </w:r>
      <w:bookmarkEnd w:id="45"/>
    </w:p>
    <w:p>
      <w:pPr>
        <w:pStyle w:val="FirstParagraph"/>
      </w:pPr>
      <w:r>
        <w:t xml:space="preserve">POST /api/role/delete</w:t>
      </w:r>
      <w:r>
        <w:t xml:space="preserve"> </w:t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</w:p>
    <w:p>
      <w:pPr>
        <w:pStyle w:val="Heading2"/>
      </w:pPr>
      <w:bookmarkStart w:id="46" w:name="查询角色模块权限树"/>
      <w:r>
        <w:t xml:space="preserve">查询角色模块权限树</w:t>
      </w:r>
      <w:bookmarkEnd w:id="46"/>
    </w:p>
    <w:p>
      <w:pPr>
        <w:pStyle w:val="FirstParagraph"/>
      </w:pPr>
      <w:r>
        <w:t xml:space="preserve">GET /api/role/getRoleModuleRights?roleId={roleId}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热管理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as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非末级不适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供热报停单查询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as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角色是否有权限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7" w:name="保存角色模块权限"/>
      <w:r>
        <w:t xml:space="preserve">保存角色模块权限</w:t>
      </w:r>
      <w:bookmarkEnd w:id="47"/>
    </w:p>
    <w:p>
      <w:pPr>
        <w:pStyle w:val="FirstParagraph"/>
      </w:pPr>
      <w:r>
        <w:t xml:space="preserve">POST /api/role/saveRoleModuleRights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8" w:name="操作权限---todo"/>
      <w:r>
        <w:t xml:space="preserve">操作权限 - TODO</w:t>
      </w:r>
      <w:bookmarkEnd w:id="48"/>
    </w:p>
    <w:p>
      <w:pPr>
        <w:pStyle w:val="Heading1"/>
      </w:pPr>
      <w:bookmarkStart w:id="49" w:name="用户管理-1"/>
      <w:r>
        <w:t xml:space="preserve">用户管理</w:t>
      </w:r>
      <w:bookmarkEnd w:id="4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系统api</dc:title>
  <dc:creator/>
  <cp:keywords/>
  <dcterms:created xsi:type="dcterms:W3CDTF">2020-03-22T05:47:28Z</dcterms:created>
  <dcterms:modified xsi:type="dcterms:W3CDTF">2020-03-22T05:47:28Z</dcterms:modified>
</cp:coreProperties>
</file>